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A58581" w14:textId="6259BD16" w:rsidR="000A1A4D" w:rsidRPr="0057142E" w:rsidRDefault="005110B8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47F3E435" wp14:editId="5A8FF889">
            <wp:simplePos x="0" y="0"/>
            <wp:positionH relativeFrom="margin">
              <wp:align>right</wp:align>
            </wp:positionH>
            <wp:positionV relativeFrom="paragraph">
              <wp:posOffset>311150</wp:posOffset>
            </wp:positionV>
            <wp:extent cx="5937250" cy="3492500"/>
            <wp:effectExtent l="0" t="0" r="6350" b="0"/>
            <wp:wrapTopAndBottom/>
            <wp:docPr id="1" name="Hình ảnh 1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Hình ảnh 1" descr="Ảnh có chứa văn bản&#10;&#10;Mô tả được tạo tự độ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37250" cy="349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7142E">
        <w:rPr>
          <w:rFonts w:ascii="Times New Roman" w:hAnsi="Times New Roman" w:cs="Times New Roman"/>
          <w:sz w:val="24"/>
          <w:szCs w:val="24"/>
        </w:rPr>
        <w:t>Bùi Quốc Thịnh – 20520934</w:t>
      </w:r>
    </w:p>
    <w:p w14:paraId="27B7E802" w14:textId="7EE6C843" w:rsidR="005110B8" w:rsidRPr="0057142E" w:rsidRDefault="005110B8">
      <w:pPr>
        <w:rPr>
          <w:rFonts w:ascii="Times New Roman" w:hAnsi="Times New Roman" w:cs="Times New Roman"/>
          <w:sz w:val="24"/>
          <w:szCs w:val="24"/>
        </w:rPr>
      </w:pPr>
    </w:p>
    <w:p w14:paraId="769DA700" w14:textId="5B4F4A11" w:rsidR="00E968D2" w:rsidRPr="0057142E" w:rsidRDefault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Ta đoán: f(n) = cn</w:t>
      </w:r>
      <w:r w:rsidRPr="0057142E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</w:p>
    <w:p w14:paraId="0BD958BA" w14:textId="5B6F520C" w:rsidR="00E968D2" w:rsidRPr="0057142E" w:rsidRDefault="00E968D2" w:rsidP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Bước 1: Chứng minh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>1) ≤ f(1)</w:t>
      </w:r>
    </w:p>
    <w:p w14:paraId="58AB6C3A" w14:textId="1A032814" w:rsidR="00E968D2" w:rsidRPr="0057142E" w:rsidRDefault="00E968D2" w:rsidP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 xml:space="preserve">Với n = 1,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>1) = C</w:t>
      </w:r>
      <w:r w:rsidRPr="005714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và f(1) = c,</w:t>
      </w:r>
    </w:p>
    <w:p w14:paraId="0625550C" w14:textId="405FB92D" w:rsidR="00E968D2" w:rsidRPr="0057142E" w:rsidRDefault="00E968D2" w:rsidP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 xml:space="preserve">Để có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>1) ≤ f(1) thì chọn C</w:t>
      </w:r>
      <w:r w:rsidRPr="005714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≤ c</w:t>
      </w:r>
    </w:p>
    <w:p w14:paraId="334FBB34" w14:textId="54CABB63" w:rsidR="0062713B" w:rsidRPr="0057142E" w:rsidRDefault="0062713B" w:rsidP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Bước 2: Giả sử T(k) ≤ f(k), </w:t>
      </w:r>
      <w:r w:rsidRPr="0057142E">
        <w:rPr>
          <w:rFonts w:ascii="Cambria Math" w:hAnsi="Cambria Math" w:cs="Cambria Math"/>
          <w:sz w:val="24"/>
          <w:szCs w:val="24"/>
        </w:rPr>
        <w:t>∀</w:t>
      </w:r>
      <w:r w:rsidRPr="0057142E">
        <w:rPr>
          <w:rFonts w:ascii="Times New Roman" w:hAnsi="Times New Roman" w:cs="Times New Roman"/>
          <w:sz w:val="24"/>
          <w:szCs w:val="24"/>
        </w:rPr>
        <w:t xml:space="preserve"> k &lt; n</w:t>
      </w:r>
    </w:p>
    <w:p w14:paraId="1F4DF029" w14:textId="35DB245D" w:rsidR="0062713B" w:rsidRPr="0057142E" w:rsidRDefault="0062713B" w:rsidP="00E968D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Bước 3: Cần chứng minh T(n) ≤ f(n), </w:t>
      </w:r>
      <w:r w:rsidRPr="0057142E">
        <w:rPr>
          <w:rFonts w:ascii="Cambria Math" w:hAnsi="Cambria Math" w:cs="Cambria Math"/>
          <w:sz w:val="24"/>
          <w:szCs w:val="24"/>
        </w:rPr>
        <w:t>∀</w:t>
      </w:r>
      <w:r w:rsidRPr="0057142E">
        <w:rPr>
          <w:rFonts w:ascii="Times New Roman" w:hAnsi="Times New Roman" w:cs="Times New Roman"/>
          <w:sz w:val="24"/>
          <w:szCs w:val="24"/>
        </w:rPr>
        <w:t>n</w:t>
      </w:r>
    </w:p>
    <w:p w14:paraId="330EC546" w14:textId="51F51B6F" w:rsidR="008B525A" w:rsidRPr="0057142E" w:rsidRDefault="00C90EC2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>Nếu n ≤ 0 thì T(n) ≤ f(n)</w:t>
      </w:r>
    </w:p>
    <w:p w14:paraId="573F3391" w14:textId="7B1FC07F" w:rsidR="00C90EC2" w:rsidRPr="0057142E" w:rsidRDefault="00C90EC2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>Mà n &gt; 0</w:t>
      </w:r>
    </w:p>
    <w:p w14:paraId="0C28AF51" w14:textId="7160342D" w:rsidR="00C90EC2" w:rsidRPr="0057142E" w:rsidRDefault="00C90EC2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>Nên dự đoán nghiệm sai</w:t>
      </w:r>
    </w:p>
    <w:p w14:paraId="32C68FF6" w14:textId="49CBE412" w:rsidR="00C90EC2" w:rsidRPr="0057142E" w:rsidRDefault="00C90EC2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Đoán: f(n) = cn</w:t>
      </w:r>
      <w:r w:rsidRPr="005714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142E">
        <w:rPr>
          <w:rFonts w:ascii="Times New Roman" w:hAnsi="Times New Roman" w:cs="Times New Roman"/>
          <w:sz w:val="24"/>
          <w:szCs w:val="24"/>
        </w:rPr>
        <w:t xml:space="preserve"> + bn</w:t>
      </w:r>
    </w:p>
    <w:p w14:paraId="65A7942B" w14:textId="77777777" w:rsidR="00C90EC2" w:rsidRPr="0057142E" w:rsidRDefault="00C90EC2" w:rsidP="00C90EC2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Bước 1: Chứng minh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>1) ≤ f(1)</w:t>
      </w:r>
    </w:p>
    <w:p w14:paraId="2DF9677F" w14:textId="63349D33" w:rsidR="00C90EC2" w:rsidRPr="0057142E" w:rsidRDefault="00C90EC2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 xml:space="preserve">Với n = 1,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 xml:space="preserve">1) = </w:t>
      </w:r>
      <w:r w:rsidR="00367E44" w:rsidRPr="0057142E">
        <w:rPr>
          <w:rFonts w:ascii="Times New Roman" w:hAnsi="Times New Roman" w:cs="Times New Roman"/>
          <w:sz w:val="24"/>
          <w:szCs w:val="24"/>
        </w:rPr>
        <w:t>C</w:t>
      </w:r>
      <w:r w:rsidR="00367E44" w:rsidRPr="0057142E">
        <w:rPr>
          <w:rFonts w:ascii="Times New Roman" w:hAnsi="Times New Roman" w:cs="Times New Roman"/>
          <w:sz w:val="24"/>
          <w:szCs w:val="24"/>
          <w:vertAlign w:val="subscript"/>
        </w:rPr>
        <w:t xml:space="preserve">1 </w:t>
      </w:r>
      <w:r w:rsidR="00367E44" w:rsidRPr="0057142E">
        <w:rPr>
          <w:rFonts w:ascii="Times New Roman" w:hAnsi="Times New Roman" w:cs="Times New Roman"/>
          <w:sz w:val="24"/>
          <w:szCs w:val="24"/>
        </w:rPr>
        <w:t>và f(1) = c + b,</w:t>
      </w:r>
    </w:p>
    <w:p w14:paraId="747F86EA" w14:textId="6E9073ED" w:rsidR="00367E44" w:rsidRPr="0057142E" w:rsidRDefault="00367E44" w:rsidP="00C90EC2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  <w:t xml:space="preserve">Để có </w:t>
      </w:r>
      <w:proofErr w:type="gramStart"/>
      <w:r w:rsidRPr="0057142E">
        <w:rPr>
          <w:rFonts w:ascii="Times New Roman" w:hAnsi="Times New Roman" w:cs="Times New Roman"/>
          <w:sz w:val="24"/>
          <w:szCs w:val="24"/>
        </w:rPr>
        <w:t>T(</w:t>
      </w:r>
      <w:proofErr w:type="gramEnd"/>
      <w:r w:rsidRPr="0057142E">
        <w:rPr>
          <w:rFonts w:ascii="Times New Roman" w:hAnsi="Times New Roman" w:cs="Times New Roman"/>
          <w:sz w:val="24"/>
          <w:szCs w:val="24"/>
        </w:rPr>
        <w:t>1) ≤ f(1) thì chọn C</w:t>
      </w:r>
      <w:r w:rsidRPr="005714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≤ c + b</w:t>
      </w:r>
    </w:p>
    <w:p w14:paraId="57E45606" w14:textId="77777777" w:rsidR="00367E44" w:rsidRPr="0057142E" w:rsidRDefault="00367E44" w:rsidP="00367E44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Bước 2: Giả sử T(k) ≤ f(k), </w:t>
      </w:r>
      <w:r w:rsidRPr="0057142E">
        <w:rPr>
          <w:rFonts w:ascii="Cambria Math" w:hAnsi="Cambria Math" w:cs="Cambria Math"/>
          <w:sz w:val="24"/>
          <w:szCs w:val="24"/>
        </w:rPr>
        <w:t>∀</w:t>
      </w:r>
      <w:r w:rsidRPr="0057142E">
        <w:rPr>
          <w:rFonts w:ascii="Times New Roman" w:hAnsi="Times New Roman" w:cs="Times New Roman"/>
          <w:sz w:val="24"/>
          <w:szCs w:val="24"/>
        </w:rPr>
        <w:t xml:space="preserve"> k &lt; n</w:t>
      </w:r>
    </w:p>
    <w:p w14:paraId="127BD0DC" w14:textId="77777777" w:rsidR="00367E44" w:rsidRPr="0057142E" w:rsidRDefault="00367E44" w:rsidP="00367E44">
      <w:pPr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lastRenderedPageBreak/>
        <w:t xml:space="preserve">Bước 3: Cần chứng minh T(n) ≤ f(n), </w:t>
      </w:r>
      <w:r w:rsidRPr="0057142E">
        <w:rPr>
          <w:rFonts w:ascii="Cambria Math" w:hAnsi="Cambria Math" w:cs="Cambria Math"/>
          <w:sz w:val="24"/>
          <w:szCs w:val="24"/>
        </w:rPr>
        <w:t>∀</w:t>
      </w:r>
      <w:r w:rsidRPr="0057142E">
        <w:rPr>
          <w:rFonts w:ascii="Times New Roman" w:hAnsi="Times New Roman" w:cs="Times New Roman"/>
          <w:sz w:val="24"/>
          <w:szCs w:val="24"/>
        </w:rPr>
        <w:t>n</w:t>
      </w:r>
    </w:p>
    <w:p w14:paraId="36BC2FF4" w14:textId="2568F2D2" w:rsidR="00367E44" w:rsidRPr="0057142E" w:rsidRDefault="00E960F7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ab/>
      </w:r>
      <w:r w:rsidR="00666925" w:rsidRPr="0057142E">
        <w:rPr>
          <w:rFonts w:ascii="Times New Roman" w:hAnsi="Times New Roman" w:cs="Times New Roman"/>
          <w:sz w:val="24"/>
          <w:szCs w:val="24"/>
        </w:rPr>
        <w:t>T(k) ≤ f(k)</w:t>
      </w:r>
    </w:p>
    <w:p w14:paraId="463836F5" w14:textId="48777962" w:rsidR="00666925" w:rsidRPr="0057142E" w:rsidRDefault="00666925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sym w:font="Wingdings" w:char="F0F3"/>
      </w:r>
      <w:r w:rsidRPr="0057142E">
        <w:rPr>
          <w:rFonts w:ascii="Times New Roman" w:hAnsi="Times New Roman" w:cs="Times New Roman"/>
          <w:sz w:val="24"/>
          <w:szCs w:val="24"/>
        </w:rPr>
        <w:t xml:space="preserve"> 4T(n/2) + n ≤ 4f(n/2) + n</w:t>
      </w:r>
    </w:p>
    <w:p w14:paraId="2A788184" w14:textId="618D81BC" w:rsidR="00666925" w:rsidRPr="0057142E" w:rsidRDefault="00666925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sym w:font="Wingdings" w:char="F0F3"/>
      </w:r>
      <w:r w:rsidRPr="0057142E">
        <w:rPr>
          <w:rFonts w:ascii="Times New Roman" w:hAnsi="Times New Roman" w:cs="Times New Roman"/>
          <w:sz w:val="24"/>
          <w:szCs w:val="24"/>
        </w:rPr>
        <w:t xml:space="preserve"> T(n) ≤ 4(cn</w:t>
      </w:r>
      <w:r w:rsidRPr="005714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142E">
        <w:rPr>
          <w:rFonts w:ascii="Times New Roman" w:hAnsi="Times New Roman" w:cs="Times New Roman"/>
          <w:sz w:val="24"/>
          <w:szCs w:val="24"/>
        </w:rPr>
        <w:t xml:space="preserve"> </w:t>
      </w:r>
      <w:r w:rsidR="0057142E" w:rsidRPr="0057142E">
        <w:rPr>
          <w:rFonts w:ascii="Times New Roman" w:hAnsi="Times New Roman" w:cs="Times New Roman"/>
          <w:sz w:val="24"/>
          <w:szCs w:val="24"/>
        </w:rPr>
        <w:t>/4</w:t>
      </w:r>
      <w:r w:rsidRPr="0057142E">
        <w:rPr>
          <w:rFonts w:ascii="Times New Roman" w:hAnsi="Times New Roman" w:cs="Times New Roman"/>
          <w:sz w:val="24"/>
          <w:szCs w:val="24"/>
        </w:rPr>
        <w:t>+ bn</w:t>
      </w:r>
      <w:r w:rsidR="0057142E" w:rsidRPr="0057142E">
        <w:rPr>
          <w:rFonts w:ascii="Times New Roman" w:hAnsi="Times New Roman" w:cs="Times New Roman"/>
          <w:sz w:val="24"/>
          <w:szCs w:val="24"/>
        </w:rPr>
        <w:t>/2) + n</w:t>
      </w:r>
    </w:p>
    <w:p w14:paraId="0CB6FE90" w14:textId="133AFCBB" w:rsidR="0057142E" w:rsidRPr="0057142E" w:rsidRDefault="0057142E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sym w:font="Wingdings" w:char="F0F3"/>
      </w:r>
      <w:r w:rsidRPr="0057142E">
        <w:rPr>
          <w:rFonts w:ascii="Times New Roman" w:hAnsi="Times New Roman" w:cs="Times New Roman"/>
          <w:sz w:val="24"/>
          <w:szCs w:val="24"/>
        </w:rPr>
        <w:t xml:space="preserve"> T(n) ≤ cn</w:t>
      </w:r>
      <w:r w:rsidRPr="005714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142E">
        <w:rPr>
          <w:rFonts w:ascii="Times New Roman" w:hAnsi="Times New Roman" w:cs="Times New Roman"/>
          <w:sz w:val="24"/>
          <w:szCs w:val="24"/>
        </w:rPr>
        <w:t xml:space="preserve"> + 2bn + n</w:t>
      </w:r>
    </w:p>
    <w:p w14:paraId="58FE440F" w14:textId="76FA7C8E" w:rsidR="0057142E" w:rsidRPr="0057142E" w:rsidRDefault="0057142E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sym w:font="Wingdings" w:char="F0F3"/>
      </w:r>
      <w:r w:rsidRPr="0057142E">
        <w:rPr>
          <w:rFonts w:ascii="Times New Roman" w:hAnsi="Times New Roman" w:cs="Times New Roman"/>
          <w:sz w:val="24"/>
          <w:szCs w:val="24"/>
        </w:rPr>
        <w:t xml:space="preserve"> T(n) ≤ f(n) + bn + n</w:t>
      </w:r>
    </w:p>
    <w:p w14:paraId="02893BBE" w14:textId="70C32C3C" w:rsidR="0057142E" w:rsidRPr="0057142E" w:rsidRDefault="0057142E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 xml:space="preserve">Nếu bn + n ≤ 0 </w:t>
      </w:r>
    </w:p>
    <w:p w14:paraId="0A84EE17" w14:textId="794A2B98" w:rsidR="0057142E" w:rsidRPr="0057142E" w:rsidRDefault="0057142E" w:rsidP="00367E44">
      <w:p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Thì T(n) ≤ f(n)</w:t>
      </w:r>
    </w:p>
    <w:p w14:paraId="2D775F87" w14:textId="10837E93" w:rsidR="0057142E" w:rsidRPr="0057142E" w:rsidRDefault="006B7DD3" w:rsidP="0057142E">
      <w:pPr>
        <w:pStyle w:val="oancuaDanhsach"/>
        <w:numPr>
          <w:ilvl w:val="0"/>
          <w:numId w:val="1"/>
        </w:num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</w:t>
      </w:r>
      <w:r w:rsidR="0057142E" w:rsidRPr="0057142E">
        <w:rPr>
          <w:rFonts w:ascii="Times New Roman" w:hAnsi="Times New Roman" w:cs="Times New Roman"/>
          <w:sz w:val="24"/>
          <w:szCs w:val="24"/>
        </w:rPr>
        <w:t>+1≤0</w:t>
      </w:r>
    </w:p>
    <w:p w14:paraId="0FA348BC" w14:textId="454F8B24" w:rsidR="0057142E" w:rsidRPr="0057142E" w:rsidRDefault="0057142E" w:rsidP="0057142E">
      <w:pPr>
        <w:tabs>
          <w:tab w:val="left" w:pos="720"/>
          <w:tab w:val="left" w:pos="1440"/>
          <w:tab w:val="left" w:pos="3020"/>
        </w:tabs>
        <w:ind w:left="360"/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Liên hệ với C</w:t>
      </w:r>
      <w:r w:rsidRPr="0057142E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≤ c + b </w:t>
      </w:r>
    </w:p>
    <w:p w14:paraId="1799C064" w14:textId="1BD156B4" w:rsidR="0057142E" w:rsidRPr="0057142E" w:rsidRDefault="0057142E" w:rsidP="0057142E">
      <w:pPr>
        <w:pStyle w:val="oancuaDanhsach"/>
        <w:numPr>
          <w:ilvl w:val="0"/>
          <w:numId w:val="1"/>
        </w:numPr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Chọn b = -1, c</w:t>
      </w:r>
      <w:r w:rsidR="00EF1F25">
        <w:rPr>
          <w:rFonts w:ascii="Times New Roman" w:hAnsi="Times New Roman" w:cs="Times New Roman"/>
          <w:sz w:val="24"/>
          <w:szCs w:val="24"/>
        </w:rPr>
        <w:t xml:space="preserve"> </w:t>
      </w:r>
      <w:r w:rsidRPr="0057142E">
        <w:rPr>
          <w:rFonts w:ascii="Times New Roman" w:hAnsi="Times New Roman" w:cs="Times New Roman"/>
          <w:sz w:val="24"/>
          <w:szCs w:val="24"/>
        </w:rPr>
        <w:t xml:space="preserve">= </w:t>
      </w:r>
      <w:r w:rsidR="00EF1F25">
        <w:rPr>
          <w:rFonts w:ascii="Times New Roman" w:hAnsi="Times New Roman" w:cs="Times New Roman"/>
          <w:sz w:val="24"/>
          <w:szCs w:val="24"/>
        </w:rPr>
        <w:t>C</w:t>
      </w:r>
      <w:r w:rsidRPr="00EF1F2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+ 1</w:t>
      </w:r>
    </w:p>
    <w:p w14:paraId="001CC5EA" w14:textId="1F9B87EC" w:rsidR="0057142E" w:rsidRPr="0057142E" w:rsidRDefault="0057142E" w:rsidP="0057142E">
      <w:pPr>
        <w:pStyle w:val="oancuaDanhsach"/>
        <w:tabs>
          <w:tab w:val="left" w:pos="720"/>
          <w:tab w:val="left" w:pos="1440"/>
          <w:tab w:val="left" w:pos="3020"/>
        </w:tabs>
        <w:rPr>
          <w:rFonts w:ascii="Times New Roman" w:hAnsi="Times New Roman" w:cs="Times New Roman"/>
          <w:sz w:val="24"/>
          <w:szCs w:val="24"/>
        </w:rPr>
      </w:pPr>
      <w:r w:rsidRPr="0057142E">
        <w:rPr>
          <w:rFonts w:ascii="Times New Roman" w:hAnsi="Times New Roman" w:cs="Times New Roman"/>
          <w:sz w:val="24"/>
          <w:szCs w:val="24"/>
        </w:rPr>
        <w:t>Ta chọn: f(n) = (</w:t>
      </w:r>
      <w:r w:rsidR="00EF1F25">
        <w:rPr>
          <w:rFonts w:ascii="Times New Roman" w:hAnsi="Times New Roman" w:cs="Times New Roman"/>
          <w:sz w:val="24"/>
          <w:szCs w:val="24"/>
        </w:rPr>
        <w:t>C</w:t>
      </w:r>
      <w:r w:rsidRPr="00EF1F25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Pr="0057142E">
        <w:rPr>
          <w:rFonts w:ascii="Times New Roman" w:hAnsi="Times New Roman" w:cs="Times New Roman"/>
          <w:sz w:val="24"/>
          <w:szCs w:val="24"/>
        </w:rPr>
        <w:t xml:space="preserve"> + </w:t>
      </w:r>
      <w:r w:rsidR="00EF1F25" w:rsidRPr="0057142E">
        <w:rPr>
          <w:rFonts w:ascii="Times New Roman" w:hAnsi="Times New Roman" w:cs="Times New Roman"/>
          <w:sz w:val="24"/>
          <w:szCs w:val="24"/>
        </w:rPr>
        <w:t>1) n</w:t>
      </w:r>
      <w:r w:rsidRPr="0057142E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57142E">
        <w:rPr>
          <w:rFonts w:ascii="Times New Roman" w:hAnsi="Times New Roman" w:cs="Times New Roman"/>
          <w:sz w:val="24"/>
          <w:szCs w:val="24"/>
        </w:rPr>
        <w:t xml:space="preserve"> -</w:t>
      </w:r>
      <w:r w:rsidR="006B7DD3">
        <w:rPr>
          <w:rFonts w:ascii="Times New Roman" w:hAnsi="Times New Roman" w:cs="Times New Roman"/>
          <w:sz w:val="24"/>
          <w:szCs w:val="24"/>
        </w:rPr>
        <w:t xml:space="preserve"> </w:t>
      </w:r>
      <w:r w:rsidRPr="0057142E">
        <w:rPr>
          <w:rFonts w:ascii="Times New Roman" w:hAnsi="Times New Roman" w:cs="Times New Roman"/>
          <w:sz w:val="24"/>
          <w:szCs w:val="24"/>
        </w:rPr>
        <w:t>n</w:t>
      </w:r>
    </w:p>
    <w:sectPr w:rsidR="0057142E" w:rsidRPr="005714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C87DC5"/>
    <w:multiLevelType w:val="hybridMultilevel"/>
    <w:tmpl w:val="EEA6F1A8"/>
    <w:lvl w:ilvl="0" w:tplc="E05E288C">
      <w:numFmt w:val="bullet"/>
      <w:lvlText w:val=""/>
      <w:lvlJc w:val="left"/>
      <w:pPr>
        <w:ind w:left="720" w:hanging="360"/>
      </w:pPr>
      <w:rPr>
        <w:rFonts w:ascii="Wingdings" w:eastAsiaTheme="minorHAns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2sLA0NDUwMDUwsjRU0lEKTi0uzszPAykwrgUAnNTn6ywAAAA="/>
  </w:docVars>
  <w:rsids>
    <w:rsidRoot w:val="00FF56DA"/>
    <w:rsid w:val="000A1A4D"/>
    <w:rsid w:val="00367E44"/>
    <w:rsid w:val="005110B8"/>
    <w:rsid w:val="0057142E"/>
    <w:rsid w:val="005E12D1"/>
    <w:rsid w:val="0062713B"/>
    <w:rsid w:val="00666925"/>
    <w:rsid w:val="006B7DD3"/>
    <w:rsid w:val="008B525A"/>
    <w:rsid w:val="00AE1763"/>
    <w:rsid w:val="00C90EC2"/>
    <w:rsid w:val="00E960F7"/>
    <w:rsid w:val="00E968D2"/>
    <w:rsid w:val="00EF1F25"/>
    <w:rsid w:val="00FF5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5A44F9"/>
  <w15:chartTrackingRefBased/>
  <w15:docId w15:val="{D6765871-EE86-41DC-8E0B-7505FCE84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styleId="oancuaDanhsach">
    <w:name w:val="List Paragraph"/>
    <w:basedOn w:val="Binhthng"/>
    <w:uiPriority w:val="34"/>
    <w:qFormat/>
    <w:rsid w:val="005714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1</Pages>
  <Words>108</Words>
  <Characters>618</Characters>
  <Application>Microsoft Office Word</Application>
  <DocSecurity>0</DocSecurity>
  <Lines>5</Lines>
  <Paragraphs>1</Paragraphs>
  <ScaleCrop>false</ScaleCrop>
  <HeadingPairs>
    <vt:vector size="2" baseType="variant">
      <vt:variant>
        <vt:lpstr>Tiêu đề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uốc Thịnh Bùi</dc:creator>
  <cp:keywords/>
  <dc:description/>
  <cp:lastModifiedBy>Quốc Thịnh Bùi</cp:lastModifiedBy>
  <cp:revision>9</cp:revision>
  <dcterms:created xsi:type="dcterms:W3CDTF">2022-03-22T02:15:00Z</dcterms:created>
  <dcterms:modified xsi:type="dcterms:W3CDTF">2022-03-22T03:11:00Z</dcterms:modified>
</cp:coreProperties>
</file>